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9B04AD" w14:textId="30C31DFB" w:rsidR="00D568D2" w:rsidRDefault="00D568D2" w:rsidP="00CD6196">
      <w:pPr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53FDC039" w14:textId="77777777" w:rsidR="008F52E3" w:rsidRPr="008F52E3" w:rsidRDefault="008F52E3" w:rsidP="008F52E3">
      <w:pPr>
        <w:spacing w:after="0" w:line="240" w:lineRule="auto"/>
        <w:rPr>
          <w:rFonts w:ascii="Times New Roman" w:eastAsia="font380" w:hAnsi="Times New Roman" w:cs="Times New Roman"/>
          <w:b/>
          <w:bCs/>
          <w:sz w:val="32"/>
          <w:szCs w:val="32"/>
          <w:u w:val="single"/>
          <w:lang w:eastAsia="en-US"/>
        </w:rPr>
      </w:pPr>
      <w:r w:rsidRPr="008F52E3">
        <w:rPr>
          <w:rFonts w:ascii="Times New Roman" w:hAnsi="Times New Roman" w:cs="Times New Roman"/>
          <w:b/>
          <w:bCs/>
          <w:sz w:val="32"/>
          <w:szCs w:val="32"/>
          <w:u w:val="single"/>
        </w:rPr>
        <w:t>Create all the tables and make sure you used sequence to handle primary key values at least</w:t>
      </w:r>
    </w:p>
    <w:p w14:paraId="4EA02901" w14:textId="1570DD13" w:rsidR="008F52E3" w:rsidRPr="008F52E3" w:rsidRDefault="008F52E3" w:rsidP="008F52E3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8F52E3">
        <w:rPr>
          <w:rFonts w:ascii="Times New Roman" w:hAnsi="Times New Roman" w:cs="Times New Roman"/>
          <w:b/>
          <w:bCs/>
          <w:sz w:val="32"/>
          <w:szCs w:val="32"/>
          <w:u w:val="single"/>
        </w:rPr>
        <w:t>for two tables.</w:t>
      </w:r>
    </w:p>
    <w:p w14:paraId="2D4481C4" w14:textId="501AC8BD" w:rsidR="00D568D2" w:rsidRDefault="00D568D2" w:rsidP="00D568D2">
      <w:pPr>
        <w:spacing w:after="0" w:line="240" w:lineRule="auto"/>
        <w:rPr>
          <w:rFonts w:ascii="Times New Roman" w:hAnsi="Times New Roman" w:cs="Times New Roman"/>
          <w:bCs/>
          <w:color w:val="5B9BD5"/>
          <w:sz w:val="32"/>
          <w:szCs w:val="32"/>
        </w:rPr>
      </w:pPr>
    </w:p>
    <w:p w14:paraId="363436D3" w14:textId="0B3B444C" w:rsidR="00002D58" w:rsidRPr="003277E0" w:rsidRDefault="003277E0" w:rsidP="00002D58">
      <w:pPr>
        <w:rPr>
          <w:rFonts w:ascii="Times New Roman" w:hAnsi="Times New Roman" w:cs="Times New Roman"/>
          <w:b/>
          <w:color w:val="000000" w:themeColor="text1"/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3277E0">
        <w:rPr>
          <w:rFonts w:ascii="Times New Roman" w:hAnsi="Times New Roman" w:cs="Times New Roman"/>
          <w:b/>
          <w:color w:val="000000" w:themeColor="text1"/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Users</w:t>
      </w:r>
    </w:p>
    <w:p w14:paraId="42F212D1" w14:textId="48EAC9BB" w:rsidR="007C14CC" w:rsidRPr="007C14CC" w:rsidRDefault="007C14CC" w:rsidP="007C14CC">
      <w:pPr>
        <w:rPr>
          <w:rFonts w:ascii="Times New Roman" w:hAnsi="Times New Roman" w:cs="Times New Roman"/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7C14CC">
        <w:rPr>
          <w:rFonts w:ascii="Times New Roman" w:hAnsi="Times New Roman" w:cs="Times New Roman"/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REATE TABLE USERS (USER_ID INT NOT NULL,USER_NAME VARCHAR(50) NOT NULL, F_NAME VARCHAR(50),L_NAME VARCHAR(50),GENDER VARCHAR(50), AGE INT , MOBILE_NO VARCHAR(50),EMAIL VARCHAR(50),CITY VARCHAR(50),STATE VARCHAR(50),PASSWORD VARCHAR(50), NID_NO VARCHAR(50),PASSPORT_NO VARCHAR(50),CONSTRAINT PK_USER PRIMARY KEY (USER_ID ,USER_NAME));</w:t>
      </w:r>
    </w:p>
    <w:p w14:paraId="0D49A1D8" w14:textId="77777777" w:rsidR="006F2FF3" w:rsidRPr="006F2FF3" w:rsidRDefault="006F2FF3" w:rsidP="006F2FF3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6F2FF3">
        <w:rPr>
          <w:rFonts w:ascii="Times New Roman" w:hAnsi="Times New Roman" w:cs="Times New Roman"/>
          <w:b/>
          <w:bCs/>
          <w:sz w:val="32"/>
          <w:szCs w:val="32"/>
        </w:rPr>
        <w:t>Flight</w:t>
      </w:r>
    </w:p>
    <w:p w14:paraId="70D0E195" w14:textId="5584D94A" w:rsidR="003277E0" w:rsidRDefault="006F2FF3" w:rsidP="00002D58">
      <w:pPr>
        <w:rPr>
          <w:rFonts w:ascii="Times New Roman" w:hAnsi="Times New Roman" w:cs="Times New Roman"/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F2FF3">
        <w:rPr>
          <w:rFonts w:ascii="Times New Roman" w:hAnsi="Times New Roman" w:cs="Times New Roman"/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reate table Flight (</w:t>
      </w:r>
      <w:proofErr w:type="spellStart"/>
      <w:r w:rsidRPr="006F2FF3">
        <w:rPr>
          <w:rFonts w:ascii="Times New Roman" w:hAnsi="Times New Roman" w:cs="Times New Roman"/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light_no</w:t>
      </w:r>
      <w:proofErr w:type="spellEnd"/>
      <w:r w:rsidRPr="006F2FF3">
        <w:rPr>
          <w:rFonts w:ascii="Times New Roman" w:hAnsi="Times New Roman" w:cs="Times New Roman"/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nt NOT </w:t>
      </w:r>
      <w:proofErr w:type="spellStart"/>
      <w:proofErr w:type="gramStart"/>
      <w:r w:rsidRPr="006F2FF3">
        <w:rPr>
          <w:rFonts w:ascii="Times New Roman" w:hAnsi="Times New Roman" w:cs="Times New Roman"/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NULL,F</w:t>
      </w:r>
      <w:proofErr w:type="gramEnd"/>
      <w:r w:rsidRPr="006F2FF3">
        <w:rPr>
          <w:rFonts w:ascii="Times New Roman" w:hAnsi="Times New Roman" w:cs="Times New Roman"/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_name</w:t>
      </w:r>
      <w:proofErr w:type="spellEnd"/>
      <w:r w:rsidRPr="006F2FF3">
        <w:rPr>
          <w:rFonts w:ascii="Times New Roman" w:hAnsi="Times New Roman" w:cs="Times New Roman"/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varchar(50),Source varchar(50),Destination varchar(50),</w:t>
      </w:r>
      <w:proofErr w:type="spellStart"/>
      <w:r w:rsidRPr="006F2FF3">
        <w:rPr>
          <w:rFonts w:ascii="Times New Roman" w:hAnsi="Times New Roman" w:cs="Times New Roman"/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ival_time</w:t>
      </w:r>
      <w:proofErr w:type="spellEnd"/>
      <w:r w:rsidRPr="006F2FF3">
        <w:rPr>
          <w:rFonts w:ascii="Times New Roman" w:hAnsi="Times New Roman" w:cs="Times New Roman"/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varchar(50),</w:t>
      </w:r>
      <w:proofErr w:type="spellStart"/>
      <w:r w:rsidRPr="006F2FF3">
        <w:rPr>
          <w:rFonts w:ascii="Times New Roman" w:hAnsi="Times New Roman" w:cs="Times New Roman"/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eparture_time</w:t>
      </w:r>
      <w:proofErr w:type="spellEnd"/>
      <w:r w:rsidRPr="006F2FF3">
        <w:rPr>
          <w:rFonts w:ascii="Times New Roman" w:hAnsi="Times New Roman" w:cs="Times New Roman"/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varchar(50),</w:t>
      </w:r>
      <w:proofErr w:type="spellStart"/>
      <w:r w:rsidRPr="006F2FF3">
        <w:rPr>
          <w:rFonts w:ascii="Times New Roman" w:hAnsi="Times New Roman" w:cs="Times New Roman"/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eat_Availity</w:t>
      </w:r>
      <w:proofErr w:type="spellEnd"/>
      <w:r w:rsidRPr="006F2FF3">
        <w:rPr>
          <w:rFonts w:ascii="Times New Roman" w:hAnsi="Times New Roman" w:cs="Times New Roman"/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6F2FF3">
        <w:rPr>
          <w:rFonts w:ascii="Times New Roman" w:hAnsi="Times New Roman" w:cs="Times New Roman"/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nt,CONSTRAINT</w:t>
      </w:r>
      <w:proofErr w:type="spellEnd"/>
      <w:r w:rsidRPr="006F2FF3">
        <w:rPr>
          <w:rFonts w:ascii="Times New Roman" w:hAnsi="Times New Roman" w:cs="Times New Roman"/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6F2FF3">
        <w:rPr>
          <w:rFonts w:ascii="Times New Roman" w:hAnsi="Times New Roman" w:cs="Times New Roman"/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K_Flight</w:t>
      </w:r>
      <w:proofErr w:type="spellEnd"/>
      <w:r w:rsidRPr="006F2FF3">
        <w:rPr>
          <w:rFonts w:ascii="Times New Roman" w:hAnsi="Times New Roman" w:cs="Times New Roman"/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PRIMARY KEY (</w:t>
      </w:r>
      <w:proofErr w:type="spellStart"/>
      <w:r w:rsidRPr="006F2FF3">
        <w:rPr>
          <w:rFonts w:ascii="Times New Roman" w:hAnsi="Times New Roman" w:cs="Times New Roman"/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light_no</w:t>
      </w:r>
      <w:proofErr w:type="spellEnd"/>
      <w:r w:rsidRPr="006F2FF3">
        <w:rPr>
          <w:rFonts w:ascii="Times New Roman" w:hAnsi="Times New Roman" w:cs="Times New Roman"/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);</w:t>
      </w:r>
    </w:p>
    <w:p w14:paraId="6490DAA0" w14:textId="356F81E0" w:rsidR="006F2FF3" w:rsidRDefault="00D26D74" w:rsidP="00002D58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D26D74">
        <w:rPr>
          <w:rFonts w:ascii="Times New Roman" w:hAnsi="Times New Roman" w:cs="Times New Roman"/>
          <w:b/>
          <w:bCs/>
          <w:sz w:val="32"/>
          <w:szCs w:val="32"/>
        </w:rPr>
        <w:t>Airport</w:t>
      </w:r>
    </w:p>
    <w:p w14:paraId="11D6394E" w14:textId="1710005E" w:rsidR="00D26D74" w:rsidRDefault="00D26D74" w:rsidP="00002D58">
      <w:pPr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D26D74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REATE TABLE Airport ( </w:t>
      </w:r>
      <w:proofErr w:type="spellStart"/>
      <w:r w:rsidRPr="00D26D74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_No</w:t>
      </w:r>
      <w:proofErr w:type="spellEnd"/>
      <w:r w:rsidRPr="00D26D74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nt NOT NULL, </w:t>
      </w:r>
      <w:proofErr w:type="spellStart"/>
      <w:r w:rsidRPr="00D26D74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_Name</w:t>
      </w:r>
      <w:proofErr w:type="spellEnd"/>
      <w:r w:rsidRPr="00D26D74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varchar(50), </w:t>
      </w:r>
      <w:proofErr w:type="spellStart"/>
      <w:r w:rsidRPr="00D26D74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ay_Time</w:t>
      </w:r>
      <w:proofErr w:type="spellEnd"/>
      <w:r w:rsidRPr="00D26D74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varchar(10), </w:t>
      </w:r>
      <w:proofErr w:type="spellStart"/>
      <w:r w:rsidRPr="00D26D74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rrival_time</w:t>
      </w:r>
      <w:proofErr w:type="spellEnd"/>
      <w:r w:rsidRPr="00D26D74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gramStart"/>
      <w:r w:rsidRPr="00D26D74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varchar(</w:t>
      </w:r>
      <w:proofErr w:type="gramEnd"/>
      <w:r w:rsidRPr="00D26D74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50), </w:t>
      </w:r>
      <w:proofErr w:type="spellStart"/>
      <w:r w:rsidRPr="00D26D74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light_no</w:t>
      </w:r>
      <w:proofErr w:type="spellEnd"/>
      <w:r w:rsidRPr="00D26D74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nt, PRIMARY KEY ( </w:t>
      </w:r>
      <w:proofErr w:type="spellStart"/>
      <w:r w:rsidRPr="00D26D74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_No</w:t>
      </w:r>
      <w:proofErr w:type="spellEnd"/>
      <w:r w:rsidRPr="00D26D74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), CONSTRAINT </w:t>
      </w:r>
      <w:proofErr w:type="spellStart"/>
      <w:r w:rsidRPr="00D26D74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K_FlightAir</w:t>
      </w:r>
      <w:proofErr w:type="spellEnd"/>
      <w:r w:rsidRPr="00D26D74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FOREIGN KEY (</w:t>
      </w:r>
      <w:proofErr w:type="spellStart"/>
      <w:r w:rsidRPr="00D26D74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light_no</w:t>
      </w:r>
      <w:proofErr w:type="spellEnd"/>
      <w:r w:rsidRPr="00D26D74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REFERENCES Flight(</w:t>
      </w:r>
      <w:proofErr w:type="spellStart"/>
      <w:r w:rsidRPr="00D26D74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light_no</w:t>
      </w:r>
      <w:proofErr w:type="spellEnd"/>
      <w:r w:rsidRPr="00D26D74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);</w:t>
      </w:r>
    </w:p>
    <w:p w14:paraId="5BEAE45F" w14:textId="5794041D" w:rsidR="00BE4A2E" w:rsidRPr="00BE4A2E" w:rsidRDefault="00BE4A2E" w:rsidP="00002D5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E4A2E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icket</w:t>
      </w:r>
    </w:p>
    <w:p w14:paraId="5DCD1607" w14:textId="5E63142E" w:rsidR="00BE4A2E" w:rsidRDefault="00BE4A2E" w:rsidP="00002D58">
      <w:pPr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BE4A2E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REATE TABLE Ticket </w:t>
      </w:r>
      <w:proofErr w:type="gramStart"/>
      <w:r w:rsidRPr="00BE4A2E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( Id</w:t>
      </w:r>
      <w:proofErr w:type="gramEnd"/>
      <w:r w:rsidRPr="00BE4A2E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nt NOT NULL, </w:t>
      </w:r>
      <w:proofErr w:type="spellStart"/>
      <w:r w:rsidRPr="00BE4A2E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ooked_user</w:t>
      </w:r>
      <w:proofErr w:type="spellEnd"/>
      <w:r w:rsidRPr="00BE4A2E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varchar(50), Status varchar(10), </w:t>
      </w:r>
      <w:proofErr w:type="spellStart"/>
      <w:r w:rsidRPr="00BE4A2E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No_passangers</w:t>
      </w:r>
      <w:proofErr w:type="spellEnd"/>
      <w:r w:rsidRPr="00BE4A2E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nt, </w:t>
      </w:r>
      <w:proofErr w:type="spellStart"/>
      <w:r w:rsidRPr="00BE4A2E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light_no</w:t>
      </w:r>
      <w:proofErr w:type="spellEnd"/>
      <w:r w:rsidRPr="00BE4A2E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nt, PRIMARY KEY ( Id), CONSTRAINT </w:t>
      </w:r>
      <w:proofErr w:type="spellStart"/>
      <w:r w:rsidRPr="00BE4A2E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K_TicketAir</w:t>
      </w:r>
      <w:proofErr w:type="spellEnd"/>
      <w:r w:rsidRPr="00BE4A2E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FOREIGN KEY (</w:t>
      </w:r>
      <w:proofErr w:type="spellStart"/>
      <w:r w:rsidRPr="00BE4A2E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light_no</w:t>
      </w:r>
      <w:proofErr w:type="spellEnd"/>
      <w:r w:rsidRPr="00BE4A2E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REFERENCES Flight(</w:t>
      </w:r>
      <w:proofErr w:type="spellStart"/>
      <w:r w:rsidRPr="00BE4A2E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light_no</w:t>
      </w:r>
      <w:proofErr w:type="spellEnd"/>
      <w:r w:rsidRPr="00BE4A2E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);</w:t>
      </w:r>
    </w:p>
    <w:p w14:paraId="45EC5855" w14:textId="1BE9B304" w:rsidR="000851BF" w:rsidRPr="000851BF" w:rsidRDefault="000851BF" w:rsidP="00002D58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851BF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assenger</w:t>
      </w:r>
    </w:p>
    <w:p w14:paraId="628BF537" w14:textId="2C92353E" w:rsidR="000851BF" w:rsidRDefault="000851BF" w:rsidP="000851BF">
      <w:pPr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851BF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REATE TABLE Passenger ( </w:t>
      </w:r>
      <w:proofErr w:type="spellStart"/>
      <w:r w:rsidRPr="000851BF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assenger_id</w:t>
      </w:r>
      <w:proofErr w:type="spellEnd"/>
      <w:r w:rsidRPr="000851BF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nt NOT NULL, Name varchar(50), Age int, </w:t>
      </w:r>
      <w:proofErr w:type="spellStart"/>
      <w:r w:rsidRPr="000851BF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hone_no</w:t>
      </w:r>
      <w:proofErr w:type="spellEnd"/>
      <w:r w:rsidRPr="000851BF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varchar(50),</w:t>
      </w:r>
      <w:proofErr w:type="spellStart"/>
      <w:r w:rsidRPr="000851BF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eat_no</w:t>
      </w:r>
      <w:proofErr w:type="spellEnd"/>
      <w:r w:rsidRPr="000851BF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nt, </w:t>
      </w:r>
      <w:proofErr w:type="spellStart"/>
      <w:r w:rsidRPr="000851BF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light_no</w:t>
      </w:r>
      <w:proofErr w:type="spellEnd"/>
      <w:r w:rsidRPr="000851BF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spellStart"/>
      <w:r w:rsidRPr="000851BF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nt,Booked_by</w:t>
      </w:r>
      <w:proofErr w:type="spellEnd"/>
      <w:r w:rsidRPr="000851BF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varchar(50),</w:t>
      </w:r>
      <w:proofErr w:type="spellStart"/>
      <w:r w:rsidRPr="000851BF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Reserve_status</w:t>
      </w:r>
      <w:proofErr w:type="spellEnd"/>
      <w:r w:rsidRPr="000851BF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varchar(50),Id int, </w:t>
      </w:r>
      <w:proofErr w:type="spellStart"/>
      <w:r w:rsidRPr="000851BF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User_id</w:t>
      </w:r>
      <w:proofErr w:type="spellEnd"/>
      <w:r w:rsidRPr="000851BF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nt,</w:t>
      </w:r>
      <w:r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0851BF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RIMARY KEY (</w:t>
      </w:r>
      <w:proofErr w:type="spellStart"/>
      <w:r w:rsidRPr="000851BF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assenger_id</w:t>
      </w:r>
      <w:proofErr w:type="spellEnd"/>
      <w:r w:rsidRPr="000851BF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), CONSTRAINT </w:t>
      </w:r>
      <w:proofErr w:type="spellStart"/>
      <w:r w:rsidRPr="000851BF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K_PassTik</w:t>
      </w:r>
      <w:proofErr w:type="spellEnd"/>
      <w:r w:rsidRPr="000851BF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FOREIGN KEY (Id) REFERENCES Ticket(Id));</w:t>
      </w:r>
    </w:p>
    <w:p w14:paraId="772B2508" w14:textId="77777777" w:rsidR="00963A2B" w:rsidRDefault="00963A2B" w:rsidP="000851BF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D5941D3" w14:textId="77777777" w:rsidR="00963A2B" w:rsidRDefault="00963A2B" w:rsidP="000851BF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0011436D" w14:textId="4D388BD5" w:rsidR="00963A2B" w:rsidRPr="00963A2B" w:rsidRDefault="00963A2B" w:rsidP="000851BF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63A2B"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lastRenderedPageBreak/>
        <w:t>Cancel</w:t>
      </w:r>
    </w:p>
    <w:p w14:paraId="5EB3A372" w14:textId="7C6E43F2" w:rsidR="00963A2B" w:rsidRDefault="00963A2B" w:rsidP="00963A2B">
      <w:pPr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63A2B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REATE TABLE </w:t>
      </w:r>
      <w:bookmarkStart w:id="0" w:name="_Hlk119098486"/>
      <w:r w:rsidRPr="00963A2B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ancel</w:t>
      </w:r>
      <w:bookmarkEnd w:id="0"/>
      <w:r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proofErr w:type="gramStart"/>
      <w:r w:rsidRPr="00963A2B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( </w:t>
      </w:r>
      <w:proofErr w:type="spellStart"/>
      <w:r w:rsidRPr="00963A2B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User</w:t>
      </w:r>
      <w:proofErr w:type="gramEnd"/>
      <w:r w:rsidRPr="00963A2B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_id</w:t>
      </w:r>
      <w:proofErr w:type="spellEnd"/>
      <w:r w:rsidRPr="00963A2B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nt, Id int, CONSTRAINT </w:t>
      </w:r>
      <w:proofErr w:type="spellStart"/>
      <w:r w:rsidRPr="00963A2B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K_Ticketcan</w:t>
      </w:r>
      <w:proofErr w:type="spellEnd"/>
      <w:r w:rsidRPr="00963A2B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FOREIGN KEY (</w:t>
      </w:r>
      <w:proofErr w:type="spellStart"/>
      <w:r w:rsidRPr="00963A2B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User_id</w:t>
      </w:r>
      <w:proofErr w:type="spellEnd"/>
      <w:r w:rsidRPr="00963A2B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) REFERENCES Users(</w:t>
      </w:r>
      <w:proofErr w:type="spellStart"/>
      <w:r w:rsidRPr="00963A2B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User_id</w:t>
      </w:r>
      <w:proofErr w:type="spellEnd"/>
      <w:r w:rsidRPr="00963A2B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),CONSTRAINT </w:t>
      </w:r>
      <w:proofErr w:type="spellStart"/>
      <w:r w:rsidRPr="00963A2B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K_Cancel_id</w:t>
      </w:r>
      <w:proofErr w:type="spellEnd"/>
      <w:r w:rsidRPr="00963A2B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FOREIGN KEY (Id) REFERENCES Ticket(Id));</w:t>
      </w:r>
    </w:p>
    <w:p w14:paraId="2D319F50" w14:textId="77777777" w:rsidR="00086A67" w:rsidRDefault="00086A67" w:rsidP="00963A2B">
      <w:pPr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217FC59" w14:textId="4B7902D3" w:rsidR="00963A2B" w:rsidRPr="00086A67" w:rsidRDefault="00963A2B" w:rsidP="00963A2B">
      <w:pPr>
        <w:rPr>
          <w:rFonts w:ascii="Times New Roman" w:hAnsi="Times New Roman" w:cs="Times New Roman"/>
          <w:b/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086A67">
        <w:rPr>
          <w:rFonts w:ascii="Times New Roman" w:hAnsi="Times New Roman" w:cs="Times New Roman"/>
          <w:b/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BOOKED</w:t>
      </w:r>
    </w:p>
    <w:p w14:paraId="34A39EE8" w14:textId="0413F9B6" w:rsidR="004631ED" w:rsidRPr="004631ED" w:rsidRDefault="00963A2B" w:rsidP="00963A2B">
      <w:pPr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963A2B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REATE TABLE BOOKED </w:t>
      </w:r>
      <w:proofErr w:type="gramStart"/>
      <w:r w:rsidRPr="00963A2B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( </w:t>
      </w:r>
      <w:proofErr w:type="spellStart"/>
      <w:r w:rsidRPr="00963A2B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User</w:t>
      </w:r>
      <w:proofErr w:type="gramEnd"/>
      <w:r w:rsidRPr="00963A2B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_id</w:t>
      </w:r>
      <w:proofErr w:type="spellEnd"/>
      <w:r w:rsidRPr="00963A2B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nt, Id int, CONSTRAINT </w:t>
      </w:r>
      <w:proofErr w:type="spellStart"/>
      <w:r w:rsidRPr="00963A2B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K_Ticketcan</w:t>
      </w:r>
      <w:proofErr w:type="spellEnd"/>
      <w:r w:rsidRPr="00963A2B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FOREIGN KEY (</w:t>
      </w:r>
      <w:proofErr w:type="spellStart"/>
      <w:r w:rsidRPr="00963A2B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User_id</w:t>
      </w:r>
      <w:proofErr w:type="spellEnd"/>
      <w:r w:rsidRPr="00963A2B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) REFERENCES Users(</w:t>
      </w:r>
      <w:proofErr w:type="spellStart"/>
      <w:r w:rsidRPr="00963A2B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User_id</w:t>
      </w:r>
      <w:proofErr w:type="spellEnd"/>
      <w:r w:rsidRPr="00963A2B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),CONSTRAINT </w:t>
      </w:r>
      <w:proofErr w:type="spellStart"/>
      <w:r w:rsidRPr="00963A2B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K_Cancel_id</w:t>
      </w:r>
      <w:proofErr w:type="spellEnd"/>
      <w:r w:rsidRPr="00963A2B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FOREIGN KEY (Id) REFERENCES Ticket(Id));</w:t>
      </w:r>
    </w:p>
    <w:p w14:paraId="1AA9BF45" w14:textId="3D710A44" w:rsidR="004631ED" w:rsidRPr="004631ED" w:rsidRDefault="004631ED" w:rsidP="00963A2B">
      <w:pPr>
        <w:rPr>
          <w:rFonts w:ascii="Times New Roman" w:hAnsi="Times New Roman" w:cs="Times New Roman"/>
          <w:b/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631ED">
        <w:rPr>
          <w:rFonts w:ascii="Times New Roman" w:hAnsi="Times New Roman" w:cs="Times New Roman"/>
          <w:b/>
          <w:bCs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ART</w:t>
      </w:r>
    </w:p>
    <w:p w14:paraId="1160BE87" w14:textId="0EA02F6E" w:rsidR="004631ED" w:rsidRDefault="004631ED" w:rsidP="00963A2B">
      <w:pPr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631ED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CREATE TABLE START </w:t>
      </w:r>
      <w:proofErr w:type="gramStart"/>
      <w:r w:rsidRPr="004631ED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( </w:t>
      </w:r>
      <w:proofErr w:type="spellStart"/>
      <w:r w:rsidRPr="004631ED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light</w:t>
      </w:r>
      <w:proofErr w:type="gramEnd"/>
      <w:r w:rsidRPr="004631ED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_no</w:t>
      </w:r>
      <w:proofErr w:type="spellEnd"/>
      <w:r w:rsidRPr="004631ED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nt, </w:t>
      </w:r>
      <w:proofErr w:type="spellStart"/>
      <w:r w:rsidRPr="004631ED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_No</w:t>
      </w:r>
      <w:proofErr w:type="spellEnd"/>
      <w:r w:rsidRPr="004631ED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nt, CONSTRAINT </w:t>
      </w:r>
      <w:proofErr w:type="spellStart"/>
      <w:r w:rsidRPr="004631ED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K_Fligh_START</w:t>
      </w:r>
      <w:proofErr w:type="spellEnd"/>
      <w:r w:rsidRPr="004631ED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FOREIGN KEY (</w:t>
      </w:r>
      <w:proofErr w:type="spellStart"/>
      <w:r w:rsidRPr="004631ED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light_no</w:t>
      </w:r>
      <w:proofErr w:type="spellEnd"/>
      <w:r w:rsidRPr="004631ED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REFERENCES Flight(</w:t>
      </w:r>
      <w:proofErr w:type="spellStart"/>
      <w:r w:rsidRPr="004631ED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light_no</w:t>
      </w:r>
      <w:proofErr w:type="spellEnd"/>
      <w:r w:rsidRPr="004631ED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),CONSTRAINT </w:t>
      </w:r>
      <w:proofErr w:type="spellStart"/>
      <w:r w:rsidRPr="004631ED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K_AirportSTART</w:t>
      </w:r>
      <w:proofErr w:type="spellEnd"/>
      <w:r w:rsidRPr="004631ED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FOREIGN KEY (</w:t>
      </w:r>
      <w:proofErr w:type="spellStart"/>
      <w:r w:rsidRPr="004631ED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_No</w:t>
      </w:r>
      <w:proofErr w:type="spellEnd"/>
      <w:r w:rsidRPr="004631ED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REFERENCES Airport(</w:t>
      </w:r>
      <w:proofErr w:type="spellStart"/>
      <w:r w:rsidRPr="004631ED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_No</w:t>
      </w:r>
      <w:proofErr w:type="spellEnd"/>
      <w:r w:rsidRPr="004631ED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);</w:t>
      </w:r>
    </w:p>
    <w:p w14:paraId="32484EBA" w14:textId="299084A7" w:rsidR="00782773" w:rsidRDefault="00782773" w:rsidP="00963A2B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782773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STOP_AT</w:t>
      </w:r>
    </w:p>
    <w:p w14:paraId="66A6D58D" w14:textId="4BCA1A47" w:rsidR="00782773" w:rsidRDefault="00782773" w:rsidP="00782773">
      <w:pPr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4631ED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REATE TABLE</w:t>
      </w:r>
      <w:r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Pr="00782773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STOP_AT </w:t>
      </w:r>
      <w:proofErr w:type="gramStart"/>
      <w:r w:rsidRPr="004631ED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( </w:t>
      </w:r>
      <w:proofErr w:type="spellStart"/>
      <w:r w:rsidRPr="004631ED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light</w:t>
      </w:r>
      <w:proofErr w:type="gramEnd"/>
      <w:r w:rsidRPr="004631ED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_no</w:t>
      </w:r>
      <w:proofErr w:type="spellEnd"/>
      <w:r w:rsidRPr="004631ED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nt, </w:t>
      </w:r>
      <w:proofErr w:type="spellStart"/>
      <w:r w:rsidRPr="004631ED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_No</w:t>
      </w:r>
      <w:proofErr w:type="spellEnd"/>
      <w:r w:rsidRPr="004631ED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int, CONSTRAINT </w:t>
      </w:r>
      <w:proofErr w:type="spellStart"/>
      <w:r w:rsidRPr="004631ED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K_Fligh_START</w:t>
      </w:r>
      <w:proofErr w:type="spellEnd"/>
      <w:r w:rsidRPr="004631ED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FOREIGN KEY (</w:t>
      </w:r>
      <w:proofErr w:type="spellStart"/>
      <w:r w:rsidRPr="004631ED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light_no</w:t>
      </w:r>
      <w:proofErr w:type="spellEnd"/>
      <w:r w:rsidRPr="004631ED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REFERENCES Flight(</w:t>
      </w:r>
      <w:proofErr w:type="spellStart"/>
      <w:r w:rsidRPr="004631ED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light_no</w:t>
      </w:r>
      <w:proofErr w:type="spellEnd"/>
      <w:r w:rsidRPr="004631ED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),CONSTRAINT </w:t>
      </w:r>
      <w:proofErr w:type="spellStart"/>
      <w:r w:rsidRPr="004631ED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K_AirportSTART</w:t>
      </w:r>
      <w:proofErr w:type="spellEnd"/>
      <w:r w:rsidRPr="004631ED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FOREIGN KEY (</w:t>
      </w:r>
      <w:proofErr w:type="spellStart"/>
      <w:r w:rsidRPr="004631ED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_No</w:t>
      </w:r>
      <w:proofErr w:type="spellEnd"/>
      <w:r w:rsidRPr="004631ED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 REFERENCES Airport(</w:t>
      </w:r>
      <w:proofErr w:type="spellStart"/>
      <w:r w:rsidRPr="004631ED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_No</w:t>
      </w:r>
      <w:proofErr w:type="spellEnd"/>
      <w:r w:rsidRPr="004631ED"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));</w:t>
      </w:r>
    </w:p>
    <w:p w14:paraId="283DD1D0" w14:textId="77777777" w:rsidR="00782773" w:rsidRDefault="00782773" w:rsidP="00963A2B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481FF9D6" w14:textId="77777777" w:rsidR="00782773" w:rsidRPr="00782773" w:rsidRDefault="00782773" w:rsidP="00963A2B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6218872D" w14:textId="77777777" w:rsidR="00086A67" w:rsidRDefault="00086A67" w:rsidP="00963A2B">
      <w:pPr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6D433857" w14:textId="77777777" w:rsidR="00963A2B" w:rsidRPr="00963A2B" w:rsidRDefault="00963A2B" w:rsidP="00963A2B">
      <w:pPr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17F63E39" w14:textId="77777777" w:rsidR="00963A2B" w:rsidRDefault="00963A2B" w:rsidP="000851BF">
      <w:pPr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104F6786" w14:textId="77777777" w:rsidR="000851BF" w:rsidRPr="00D26D74" w:rsidRDefault="000851BF" w:rsidP="000851BF">
      <w:pPr>
        <w:rPr>
          <w:rFonts w:ascii="Times New Roman" w:hAnsi="Times New Roman" w:cs="Times New Roman"/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sectPr w:rsidR="000851BF" w:rsidRPr="00D26D74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F45317" w14:textId="77777777" w:rsidR="00D20982" w:rsidRDefault="00D20982" w:rsidP="007E3EAC">
      <w:pPr>
        <w:spacing w:after="0" w:line="240" w:lineRule="auto"/>
      </w:pPr>
      <w:r>
        <w:separator/>
      </w:r>
    </w:p>
  </w:endnote>
  <w:endnote w:type="continuationSeparator" w:id="0">
    <w:p w14:paraId="4F7A7F6A" w14:textId="77777777" w:rsidR="00D20982" w:rsidRDefault="00D20982" w:rsidP="007E3E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ont380">
    <w:altName w:val="Calibri"/>
    <w:charset w:val="01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7031154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323980F" w14:textId="66D52CCE" w:rsidR="00040CB6" w:rsidRDefault="00040CB6" w:rsidP="00040CB6">
        <w:pPr>
          <w:pStyle w:val="Footer"/>
          <w:pBdr>
            <w:top w:val="single" w:sz="4" w:space="1" w:color="D9D9D9" w:themeColor="background1" w:themeShade="D9"/>
          </w:pBdr>
          <w:ind w:left="5040" w:firstLine="2880"/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12D0D" w:rsidRPr="00512D0D"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20</w:t>
        </w:r>
      </w:p>
    </w:sdtContent>
  </w:sdt>
  <w:p w14:paraId="57AAC7BB" w14:textId="7C0FD0CC" w:rsidR="00D83B6B" w:rsidRDefault="00D83B6B">
    <w:pPr>
      <w:pStyle w:val="Footer"/>
    </w:pPr>
  </w:p>
  <w:p w14:paraId="05CA1C9F" w14:textId="35B8B2A4" w:rsidR="00042F59" w:rsidRDefault="00042F59">
    <w:pPr>
      <w:pStyle w:val="Footer"/>
    </w:pPr>
  </w:p>
  <w:p w14:paraId="09A9FDDF" w14:textId="77777777" w:rsidR="00042F59" w:rsidRDefault="00042F5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38E8D2" w14:textId="77777777" w:rsidR="00D20982" w:rsidRDefault="00D20982" w:rsidP="007E3EAC">
      <w:pPr>
        <w:spacing w:after="0" w:line="240" w:lineRule="auto"/>
      </w:pPr>
      <w:r>
        <w:separator/>
      </w:r>
    </w:p>
  </w:footnote>
  <w:footnote w:type="continuationSeparator" w:id="0">
    <w:p w14:paraId="00C876A1" w14:textId="77777777" w:rsidR="00D20982" w:rsidRDefault="00D20982" w:rsidP="007E3E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1"/>
    <w:multiLevelType w:val="multilevel"/>
    <w:tmpl w:val="00000001"/>
    <w:name w:val="WWNum1"/>
    <w:lvl w:ilvl="0">
      <w:start w:val="1"/>
      <w:numFmt w:val="decimal"/>
      <w:lvlText w:val="%1."/>
      <w:lvlJc w:val="left"/>
      <w:pPr>
        <w:tabs>
          <w:tab w:val="num" w:pos="0"/>
        </w:tabs>
        <w:ind w:left="753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73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93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913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33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53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73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93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513" w:hanging="18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3tjQ2NLYwMzU1MbFU0lEKTi0uzszPAykwrgUAMC7G2ywAAAA="/>
  </w:docVars>
  <w:rsids>
    <w:rsidRoot w:val="004D1B01"/>
    <w:rsid w:val="00002D58"/>
    <w:rsid w:val="000064E6"/>
    <w:rsid w:val="000165F4"/>
    <w:rsid w:val="000275CC"/>
    <w:rsid w:val="00032B99"/>
    <w:rsid w:val="00040CB6"/>
    <w:rsid w:val="00042F59"/>
    <w:rsid w:val="00050C01"/>
    <w:rsid w:val="00062147"/>
    <w:rsid w:val="000851BF"/>
    <w:rsid w:val="00086A67"/>
    <w:rsid w:val="000A1A84"/>
    <w:rsid w:val="000B05EA"/>
    <w:rsid w:val="000D33A4"/>
    <w:rsid w:val="000D5176"/>
    <w:rsid w:val="000F40AF"/>
    <w:rsid w:val="000F729F"/>
    <w:rsid w:val="00151BED"/>
    <w:rsid w:val="00187EB8"/>
    <w:rsid w:val="001B58E4"/>
    <w:rsid w:val="001B7E09"/>
    <w:rsid w:val="001E0643"/>
    <w:rsid w:val="00200B80"/>
    <w:rsid w:val="00215AD4"/>
    <w:rsid w:val="00244351"/>
    <w:rsid w:val="002552CB"/>
    <w:rsid w:val="00261897"/>
    <w:rsid w:val="00271A83"/>
    <w:rsid w:val="00292257"/>
    <w:rsid w:val="002A71FF"/>
    <w:rsid w:val="002B76FF"/>
    <w:rsid w:val="002C28FF"/>
    <w:rsid w:val="002C535A"/>
    <w:rsid w:val="00311ACD"/>
    <w:rsid w:val="00314CC0"/>
    <w:rsid w:val="003277E0"/>
    <w:rsid w:val="00336850"/>
    <w:rsid w:val="003B1035"/>
    <w:rsid w:val="003C1A7F"/>
    <w:rsid w:val="003C1E9C"/>
    <w:rsid w:val="003C3847"/>
    <w:rsid w:val="003E6E5E"/>
    <w:rsid w:val="0040517F"/>
    <w:rsid w:val="00425FFC"/>
    <w:rsid w:val="004363C7"/>
    <w:rsid w:val="00444397"/>
    <w:rsid w:val="004631ED"/>
    <w:rsid w:val="004D1B01"/>
    <w:rsid w:val="004E45D5"/>
    <w:rsid w:val="004E5956"/>
    <w:rsid w:val="004F0EB5"/>
    <w:rsid w:val="00512D0D"/>
    <w:rsid w:val="005131B7"/>
    <w:rsid w:val="005509A6"/>
    <w:rsid w:val="00570996"/>
    <w:rsid w:val="00591576"/>
    <w:rsid w:val="005C6DF0"/>
    <w:rsid w:val="005D03D4"/>
    <w:rsid w:val="00646B00"/>
    <w:rsid w:val="00647C39"/>
    <w:rsid w:val="00651AC3"/>
    <w:rsid w:val="00662B7E"/>
    <w:rsid w:val="006910D1"/>
    <w:rsid w:val="006A4EF5"/>
    <w:rsid w:val="006D25BB"/>
    <w:rsid w:val="006F2FF3"/>
    <w:rsid w:val="00710A15"/>
    <w:rsid w:val="00743156"/>
    <w:rsid w:val="00746C25"/>
    <w:rsid w:val="00760250"/>
    <w:rsid w:val="00760277"/>
    <w:rsid w:val="00767000"/>
    <w:rsid w:val="00782773"/>
    <w:rsid w:val="00783C54"/>
    <w:rsid w:val="00784319"/>
    <w:rsid w:val="00784463"/>
    <w:rsid w:val="00790855"/>
    <w:rsid w:val="007B059D"/>
    <w:rsid w:val="007B2AC0"/>
    <w:rsid w:val="007C14CC"/>
    <w:rsid w:val="007E24F2"/>
    <w:rsid w:val="007E3EAC"/>
    <w:rsid w:val="007E5DDA"/>
    <w:rsid w:val="007E71D6"/>
    <w:rsid w:val="007E779B"/>
    <w:rsid w:val="00825C87"/>
    <w:rsid w:val="008271DE"/>
    <w:rsid w:val="00856279"/>
    <w:rsid w:val="008B00B4"/>
    <w:rsid w:val="008B6FAB"/>
    <w:rsid w:val="008C3CCA"/>
    <w:rsid w:val="008F52E3"/>
    <w:rsid w:val="0091070D"/>
    <w:rsid w:val="00913CA6"/>
    <w:rsid w:val="00915D7D"/>
    <w:rsid w:val="00936F58"/>
    <w:rsid w:val="00962AD1"/>
    <w:rsid w:val="00963A2B"/>
    <w:rsid w:val="00984627"/>
    <w:rsid w:val="00984D65"/>
    <w:rsid w:val="009A156C"/>
    <w:rsid w:val="009A1FAF"/>
    <w:rsid w:val="009B6CF4"/>
    <w:rsid w:val="009C2BDD"/>
    <w:rsid w:val="00A36809"/>
    <w:rsid w:val="00A3726E"/>
    <w:rsid w:val="00A46E46"/>
    <w:rsid w:val="00A61153"/>
    <w:rsid w:val="00A62BE5"/>
    <w:rsid w:val="00A70AE4"/>
    <w:rsid w:val="00A90420"/>
    <w:rsid w:val="00AD333E"/>
    <w:rsid w:val="00B03DD5"/>
    <w:rsid w:val="00B948C2"/>
    <w:rsid w:val="00BA240F"/>
    <w:rsid w:val="00BA677F"/>
    <w:rsid w:val="00BB657F"/>
    <w:rsid w:val="00BC138A"/>
    <w:rsid w:val="00BC45FB"/>
    <w:rsid w:val="00BE4A2E"/>
    <w:rsid w:val="00C10FBF"/>
    <w:rsid w:val="00C137CA"/>
    <w:rsid w:val="00C20ED5"/>
    <w:rsid w:val="00C75A40"/>
    <w:rsid w:val="00CD059B"/>
    <w:rsid w:val="00CD2EBB"/>
    <w:rsid w:val="00CD6196"/>
    <w:rsid w:val="00CF0950"/>
    <w:rsid w:val="00D050C2"/>
    <w:rsid w:val="00D07A09"/>
    <w:rsid w:val="00D20982"/>
    <w:rsid w:val="00D26D74"/>
    <w:rsid w:val="00D27CD7"/>
    <w:rsid w:val="00D53C4E"/>
    <w:rsid w:val="00D540ED"/>
    <w:rsid w:val="00D568D2"/>
    <w:rsid w:val="00D5699B"/>
    <w:rsid w:val="00D64159"/>
    <w:rsid w:val="00D83B6B"/>
    <w:rsid w:val="00D97F17"/>
    <w:rsid w:val="00DA3CAC"/>
    <w:rsid w:val="00DC2696"/>
    <w:rsid w:val="00E1306E"/>
    <w:rsid w:val="00E30AA4"/>
    <w:rsid w:val="00E73223"/>
    <w:rsid w:val="00EE09D5"/>
    <w:rsid w:val="00EE797A"/>
    <w:rsid w:val="00F05AE2"/>
    <w:rsid w:val="00F35E2A"/>
    <w:rsid w:val="00F46B5D"/>
    <w:rsid w:val="00F60C70"/>
    <w:rsid w:val="00F94BBB"/>
    <w:rsid w:val="00FB290B"/>
    <w:rsid w:val="00FB7ABA"/>
    <w:rsid w:val="00FC33CD"/>
    <w:rsid w:val="00FE5F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F35BE3"/>
  <w15:docId w15:val="{73686578-7F6A-48DF-9E58-9DACAA1B04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0165F4"/>
    <w:rPr>
      <w:rFonts w:ascii="Calibri" w:eastAsia="Calibri" w:hAnsi="Calibri" w:cs="Calibri"/>
      <w:lang w:eastAsia="en-S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165F4"/>
    <w:pPr>
      <w:spacing w:after="0" w:line="240" w:lineRule="auto"/>
    </w:pPr>
    <w:rPr>
      <w:rFonts w:ascii="Calibri" w:eastAsia="Calibri" w:hAnsi="Calibri" w:cs="Calibri"/>
      <w:lang w:eastAsia="en-S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E3E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3EAC"/>
    <w:rPr>
      <w:rFonts w:ascii="Calibri" w:eastAsia="Calibri" w:hAnsi="Calibri" w:cs="Calibri"/>
      <w:lang w:eastAsia="en-SG"/>
    </w:rPr>
  </w:style>
  <w:style w:type="paragraph" w:styleId="Footer">
    <w:name w:val="footer"/>
    <w:basedOn w:val="Normal"/>
    <w:link w:val="FooterChar"/>
    <w:uiPriority w:val="99"/>
    <w:unhideWhenUsed/>
    <w:rsid w:val="007E3EA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3EAC"/>
    <w:rPr>
      <w:rFonts w:ascii="Calibri" w:eastAsia="Calibri" w:hAnsi="Calibri" w:cs="Calibri"/>
      <w:lang w:eastAsia="en-SG"/>
    </w:rPr>
  </w:style>
  <w:style w:type="paragraph" w:styleId="ListParagraph">
    <w:name w:val="List Paragraph"/>
    <w:basedOn w:val="Normal"/>
    <w:qFormat/>
    <w:rsid w:val="00050C01"/>
    <w:pPr>
      <w:suppressAutoHyphens/>
      <w:spacing w:after="200" w:line="276" w:lineRule="auto"/>
      <w:ind w:left="720"/>
      <w:contextualSpacing/>
    </w:pPr>
    <w:rPr>
      <w:rFonts w:eastAsia="font380" w:cs="font380"/>
      <w:kern w:val="1"/>
      <w:lang w:eastAsia="en-US"/>
    </w:rPr>
  </w:style>
  <w:style w:type="table" w:customStyle="1" w:styleId="TableGrid1">
    <w:name w:val="Table Grid1"/>
    <w:basedOn w:val="TableNormal"/>
    <w:next w:val="TableGrid"/>
    <w:uiPriority w:val="39"/>
    <w:rsid w:val="00D27CD7"/>
    <w:pPr>
      <w:spacing w:after="0" w:line="240" w:lineRule="auto"/>
    </w:pPr>
    <w:rPr>
      <w:szCs w:val="28"/>
      <w:lang w:bidi="bn-B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5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15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22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5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4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1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7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6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2</Pages>
  <Words>333</Words>
  <Characters>190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. M. A TAHMID</dc:creator>
  <cp:lastModifiedBy>MEHEDI HASSAN</cp:lastModifiedBy>
  <cp:revision>3</cp:revision>
  <dcterms:created xsi:type="dcterms:W3CDTF">2022-11-13T11:40:00Z</dcterms:created>
  <dcterms:modified xsi:type="dcterms:W3CDTF">2022-11-13T19:27:00Z</dcterms:modified>
</cp:coreProperties>
</file>